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ซักซ้อมทดสอบระบบการจัดทำบริการสำหรับคนพิการในงานสัมมนาครบรอบ</w:t>
      </w:r>
      <w:r>
        <w:t xml:space="preserve"> </w:t>
      </w:r>
      <w:r>
        <w:t xml:space="preserve">3</w:t>
      </w:r>
      <w:r>
        <w:t xml:space="preserve"> </w:t>
      </w:r>
      <w:r>
        <w:t xml:space="preserve">ปี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คณะอนุกรรมาธิการกิจการคนพิการวันพุธที่ 8 มิถุนายน2565 ณ ห้งประุม 402-403ชั้น 4 อาคารรัฐสภาในรูปแบบผสมห้องสัมมนาและผ่านสื่ออิเล็กทรอนิกส์เวลา 07.30 - 08.30ลงทะเบียน ณ บริเวณทางเข้ารัฐสภา ฝั่งวุฒิสภา ชั้น 1 เวลา 08.30 - 09.00 นาฬิกาพิธีกรกล่าวต้อนรับและบริการต่าง ๆ การคุ้มครองสิทธิและเสริมพลังคนพิการ09.00 - 09.30 น. พิธีเปิดการสัมมนากล่าวเปิดการสัมมนานางสาววันทนีย์ พันธชาติ อนุกรรมาธิการกิจการคนพิการ 09.30 น. บรรยายพิเศษ เรื่อง เหลียวหลัง แลหน้า 3 ปี วุฒิสภา การส่งเสริมและพัฒนาคุณภาพชีวิตคนพิการ โดยนายมณเฑียร บุญตัน กรรมาธิการการพัฒนาสังคม และประธานคณะอนุกรรมาธิการกิจการคนพิการ 09.30 - 11.30 นาฬิกา เวทีรับฟังความคิดเห็นและข้อเสนอแนะจากคนพิการเรื่อง 3 ปีวุฒิสภา ทิศทางการปฏิิรูปประเทศด้านสังคมในส่วนที่เกี่ยวข้องกับคนพิการ โดยมีวิทยากรร่วมแลกเปลี่ยนความคิดเห็น ดังนี้ 1. นายมณเฑียร บุญตัน การพัฒนาสังคมและอนุกรรมาธิการกิจการคนพิการ 2. นายวิทยุต บุนนาค นายกสมาคมคนพิการแห่งประเทศไทย 3. นายสุชาติ โอวาทวรรณกุล นายกสมาคมผู้ปกครองคนพิการ4. ณัฐออน ด้านการส่งเสริมและพัฒนาคุณภาพชีวิตคนพิการ กรมส่งเสริมและพัฒนาคุณภาพชีวิตคนพิการ และ 5. นายสุพร ธรรมมงคลสวัสดิ์ กิจการคนพิการ ผู้ดำเนินรายการ เวลา 11.30 - 12.00 น. สรุปประเด็นข้อเสนอแนะต่อทิศทางการดำเนินงานส่งเสริมและพัฒนาคุณภาพชีวิตของวุฒิสภา ภายในงานมีการจะถ่ายทอดผ่าน facebook วุฒิสภา สมาคมสภาคนพิการทุกประเภทแห่งประเทศไทย และ 1414 พลัสมีบริการล่ามภาษามือ แทนเสียงและเสียงบรรยายภาพ เวลา 13.00 - 16.00 น. ผู้แทนกลุ่มย่อยพร้อมคณะจำนวน 24 คน เข้าร่วมนำเสนอข้อเสนอต่อวุฒิสภา ณ ห้องประชุมวุฒิสภาเรียนท่านมณเฑียร บุญตัน กรรมาธิการการพัฒนาสังคม กิจการเด็กสตรี ผู้สูงอายุ คนพิการ และผู้ด้อยโอกาส วุฒิสภา และประธานคณะอนุกรรมาธิการกิจการคนพิการ ดิฉันนางสาววันทนีย์ กิจการคนพิการ ซึ่งในวันนี้ได้รับมอบหมายให้ทำหน้าที่กล่าวรายรายงานข้อมูลการสัมมนากับท่านประธาน ดังนี้ 1. สัมมนากลุ่มย่อยการคุ้มครองสิทธิและเสริมพลังงาน 3 ปี วุฒิสภา ทิศทางการปฏิรูปประเทศด้านสังคมในส่วนที่เกี่ยวข้องกับคนพิการเป็นกิจกรรมหนึ่งในงานสัมมนาของวุฒิสภาในโอกาสวุฒิสภาครบรอบ 3 ปี เรื่องเหลียวหลังแลหน้า เพื่อประชาชนกลั่นกรองตรวจสอบปฏิรูปมีวัตถุประสงค์ เพื่อ 1. นำเสนอผลการติดตามและขับเคลื่อนการดำเนินงานของวุฒิสภาด้านการส่งเสริมและพัฒนาคุณภาพชีวิตคนพิการที่ผ่านมา 2. รับฟังความคิดเห็นและข้อเสนอแนะจากผู้แทนคนพิการต่อการดำเนินงานด้านคนพิการของวุฒิสภาในระยะต่อไป 3. มุ่งเน้นการปฏิรูปประเทศด้านสังคมที่เกี่ยวข้องกับคนพิการ ให้เกิดเป็นรูปธรรม และ 4. นำเสนอการจัดบริการสำหรับคนพิการ ได้แก่ บริการล่ามภาษามือ บริการคำบรรยายแทนเสียง บริการเสียงบรรยายภาพ และบริการอื่น ๆ ที่เกี่ยวข้องเพื่อให้การจัดสัมมนาในครั้งนี้ เป็นการจัดสัมมนาที่เข้าถึงได้โดยสะดวกถ้วนหน้า 2. การจัดสัมมนาในครั้งนี้จัดในรูปแบบผสม คือในห้องสัมมนาและผ่านสื่อ electronic ด้วยโปรแกรมซูม รวมทั้งถ่ายทอดสดผ่านวุฒิสภา สมาคมสภาคนพิการแห่งประเทศไทย และ 1414 plus ทั้งนี้ มีกลุ่มเป้าหมายจำนวน 350 คน โดยได้รับเกียรติจากผู้แทนคนพิการ แบ่งเป็นออนไซต์จำนวน 50 คน และ ออนไลน์จำนวน 300 คน ผู้แทนจากองค์กรด้านคนพิการทั่วประเทศ นอกจากนี้ยังได้รับเกียรติจากผู้คุณวุฒิ จำนวน 5 ท่าน ประกอบด้วย 1. นายมณเฑียร บุญตัน กรรมาธิการการพัฒนาสังคม และประธานคณะอนุกรรมาธิการกิจการคนพิการ 2. วิทยุท บุญนาค นายกสมาคมคนหูหนวกแห่งประเทศไทย 3. นายโอวาส วรรณสกุล คนพิการทางสติปัญญาแห่งประเทศไทย 4. นางณัฐอร ผู้เชี่ยวชาญชีวิตคนพิการ กรมส่งเสริมพัฒนาคุณภาพชีวิตคนพิการ และ 5. นายสุพร ธรรมมงคลสวัสดิ์ กิจการคนพิการ ในการจัดสัมมนาครั้งนี้ได้รับการสนับสนุนบริการต่าง ๆ ให้กับคนพิการต่าง ๆ ได้ครบถ้วนและมีประสิทธิภาพตามวัตถุประสงค์ที่ต้องการให้การสัมมนาครั้งนี้ เป็นการสัมมนาที่เข้าถึงได้โดยสะดวกถ้วนหน้า โดยมีหน่วยงานที่ร่วมสนับสนุนบริการต่าง ๆ ดังนี้ 1. บริการล่ามภาษามือ สนับสนุนโดยสมาคมคนหูหนวกแห่งประเทศไทย บริการคำบรรยายแทนเสียงสนับสนุนโดยสำนักงานพัฒนาวิทยาศาสตร์และเทคโนโลยีแห่งชาติ หรือ สวทช. 3. บริการเสียงบรรยายภาพ สนับสนุนโดยสมาคมคนตาบอดเพื่อการพัฒนามูลนิธิคนตาบอดไทยมูลนิธิคนตาบอดไทย 4. การถ่ายทอดสด ผ่าน facebook และสรุปเพื่อโดยผู้แทนของกลุ่มย่อย ณ ห้องประชุมวุฒิสภา บัดนี้ได้เวลาอันสมควรแล้วดิฉันขอเรียนเชิญท่านมณเฑียร บุญตัน กรรมาธิการการพัฒนาสังคมและประธานคณะอนุกรรมาธิการคนพิการ ได้กรุณาให้เกียรติกล่าวเปิดกลุ่มย่อยการคุ้มครองสิทธิเรื่อง 3 ปีวุฒิสภา ทิศทางการปฏิรูปประเทศด้านสังคมในส่วนที่เกี่ยวข้องกับคนพิการในครั้งนี้ พร้อมทั้งบรรยายพิเศษ เรื่องเหลียวหลังแลหน้า 3 ปีวุฒิสภา การส่งเสริมและพัฒนาคุณภาพชีวิตคนพิการในลำดับต่อไป ขอเรียนเชิญค่ะ เรียนท่านสมาชิกวุฒิสภาท่านผู้แทนองค์กรด้านคนพิการ กระผม นายมณเฑียร บุญตัน สมาชิกวุฒิสภาในฐานะกรรมาธิการการพัฒนาสังคมและประธานอนุกรรมาธิการกิจการคนพิการ รู้สึกยินดีเป็นอย่างยิ่งที่ทุกท่านให้เกียรติมาสัมมนากลุ่มย่อย การคุ้มครองสิทธิและเสริมพลังคนพิการ เรื่อง 3 ปี วุฒิสภาทิศทางการปฏิรูปประเทศในส่วนที่เกี่ยวข้องกับคนพิการในครั้งนี้ กระผมเข้าร่วมสัมมนา ทั้งที่ผู้ที่อยู่สัมมนาทางออนไลน์ทุกท่านอีกครั้งหนึ่ง เนื่องในโอกาสวุฒิสภาครบรอบ 3 ปีวุฒิสภาได้จัดงานขึ้น วุฒิสภาเพื่อประชาชนตรวจสอบ ปฏิรูป ถือเป็นโอกาสอันดีที่วุฒิสภาจะได้สรุปบทบาทของวุฒิสภาต่อการขับเคลื่อนงานด้านต่าง ๆ รวมถึงงานด้านการคุ้มครองสิทธิและเสริมพลังคนพิการที่วุฒิสภาให้ความสำคัญดำเนินการมาอย่างต่อเนืื่องรวมทั้งจะได้ระดมความคิดเห็นของการทำงานของวุฒิสภาด้านคนพิการ ด้วย ในวันนี้จึงถือเป็นโอกาสอันดีรับฟังความคิดเห็นและข้อเสนอแนะจากคนพิการทั่วประเทศการปฏิรูปประเทศด้านสังคมและประเด็นอื่น ๆ ที่ต้องการเสนอต่อวุฒิสภา นอกจากนี้ยังเป็นเวทีสำคัญที่จะได้นำเสนอการจัดบริการคนพิการบริการคำบรรยายแทนเสียง บริการเสียงบรรยาภาพภาพและบริการอื่น ๆ เพื่อเป็นต้นแบบของการสัมมนาที่ทุกคนเข้าถึงได้โดยสะดวก และขอขอบคุณทุกหน่วยงานที่ได้สนับสนุนบริการต่าง ๆ ซึ่่งช่วยทำให้การสัมมนาในครั้งนี้ในครั้งนี้มีความสมบูรณ์ มีประสิทธิภาพโดยเฉพาะอย่างยิ่งคนพิการสามารถเข้าถึงข้อมูลข่าวสารและบริการต่าง ๆ ในงานสัมมนาได้โดยสะดวกมากยิ่งขึ้น กระผมรู้สึกยินดีคนพิการ จากองค์กรด้านทั้งในส่วนกลางและส่วนภูมิภาคทั่วประเทศให้ความสนใจเข้าร่วมสัมมนาจำนวนมากรวมทั้งได้รับเกียรติจากวิทยากรผู้ทรงคุณวุฒิที่จะได้ร่วมแลกเปลี่ยนอันจะนำไปสู่ประเด็นเสนอต่อวุฒิสภาต่อไป กระผมขอให้การจัดสัมมนาในครั้งนี้สำเร็จลุล่วงบรรลุตามวัตถุประสงค์ที่ตั้งไว้ทุกประการ และขอให้ผู้เข้าร่วมสัมมนาจงประะสบแต่ความสุข ความเจริญ มีกำลังกาย กำลังใจที่เข้มแข็ง มีความเจริญก้าวหน้าในชีวิตต่อไป บัดนี้ได้เวลาอันสมควรแล้วกระผมขอกล่าวเปิดการสัมมนาเรื่อง 3 ปี วุฒิสภา การปฏิรูปประเทศกับคนพิการ ณ บัดนี้ขอขอบคุณ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ซักซ้อมทดสอบระบบการจัดทำบริการสำหรับคนพิการในงานสัมมนาครบรอบ 3 ปี</dc:title>
  <dc:creator/>
  <cp:keywords/>
  <dcterms:created xsi:type="dcterms:W3CDTF">2022-06-07T07:37:04Z</dcterms:created>
  <dcterms:modified xsi:type="dcterms:W3CDTF">2022-06-07T07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มิถุนายน 2565 เวลา 13.03 น.</vt:lpwstr>
  </property>
  <property fmtid="{D5CDD505-2E9C-101B-9397-08002B2CF9AE}" pid="3" name="subtitle">
    <vt:lpwstr/>
  </property>
</Properties>
</file>